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210168</w:t>
      </w:r>
    </w:p>
    <w:p>
      <w:pPr>
        <w:pStyle w:val="Date"/>
      </w:pPr>
      <w:r>
        <w:t xml:space="preserve">วันอังคารที่</w:t>
      </w:r>
      <w:r>
        <w:t xml:space="preserve"> </w:t>
      </w:r>
      <w:r>
        <w:t xml:space="preserve">21</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ก็สวัสดีนักศึกษานะคะ หลังจากปีใหม่ไปหลายสัปดาห์นะ เราไม่ได้เข้าเรียนกันนะคะ หลากหลายวิชา แต่ว่าเราก็ได้เจอกันในการทำงานที่อาจารย์สั่งนะ กับกิจกรรมต่าง ๆ ของมหาวิทยาลัยนะคะ เท่าที่เปิดดูนะ งานเกมหรือนันทนาการ ที่ให้นักศึกษาไปหามานะคะ บางคนก็ยังไม่ละเอียดเท่าไรนะ แล้วก็วันนี้ อยากให้นักศึกษา ช่วยอธิบายว่าเกมหรือกิจกรรม ที่นักศึกษาหามาค่ะ เอาไปใช้กับผู้พิการประเภทไหน อายุประมาณเท่าไร วิธีการเล่น เล่นอย่างไร มีกติกาการเล่นอย่างไรนะ เริ่มจากใครดี เอาจากมิ่งแล้วกัน คนที่ส่งก่อนนะ เกมต่อของใช่ไหมคะ เหมาะกับพิการอะไรคะ มีวัสดุอุปกรณ์อะไร อธิบายบรรยายมาเลยค่ะ โอเค อันนี้ไม่ได้บอกว่าอายุเท่าไรนะ แต่ว่าบอกจำนวน ถ้าน้อยกว่า น้อยกว่านี้ ก็น่าจะเล่นได้อยู่ อย่างน้อย อย่างเช่นประมาณแค่ 15 คน ก็อาจจะออกกติกาใหม่มาได้นะ ว่าให้มีสัก 3 กลุ่ม กลุ่มละ 5 คนอย่างนี้ก็ได้นะคะ อาจจะมีการปรับเปลี่ยนได้ นะ เพื่อความสนุกสนานเพิ่มขึ้นนะคะ อาจจะมีการเพิ่มเวลา โดยกำหนดเวลามานะคะ ว่าให้เวลาประมาณ 5 นาที ต่อให้ได้ยาวที่สุดใช่ไหมคะ ก็จะเกิดความกระตือรือร้นในการเล่น กิจกรรมนี้นะคะ ผู้พิการทุกประเภท ก็… ก็ได้นะคะ แต่ว่าถ้าสมมุติว่า ในกลุ่มผู้พิการที่หลากหลาย หลากหลายประเภทนะ อย่างเช่นตาบอดอย่างนี้ เขาอาจจะเคลื่อนไหวได้เชื่องช้า เพื่อนที่อยู่ในกลุ่ม อาจจะเป็นหูหนวก หรือคนที่มองเห็นนะคะ อาจจะช่วยหูหนวก หยิบจับแล้วนำมาต่อนะคะ ก็ตาบอดก็จะได้มีส่วนร่วมในการนำเสนอของวัสดุอุปกรณ์ที่มีอยู่ในตัว เอามารวมแชร์เพื่อน ๆ ได้นะคะ ก็เป็นกิจกรรมที่ดีนะคะ สำหรับเกมต่อของนะคะ ต่อไป ต่อไปคนที่ 2 ปรางหทัยมาพอดีนะคะ ปรางหทัย อาจารย์จะให้อธิบายนะคะ ชื่อเกม วัตถุประสงค์ ความเหมาะสม อะไรต่าง ๆ เกี่ยวกับเกมที่ปรางหทัยหามานะคะ วิธีการเล่นเล่นอย่างไร มีผู้เล่นพิการประเภทไหน มีจำนวนกี่คน ให้ปรางหทัยช่วยอธิบายด้วยค่ะ เล่ามาเลยค่ะ ว่าเป็นกิจกรรมอะไร อันนี้ก็ผู้เล่นเยอะมากเลย</w:t>
      </w:r>
    </w:p>
    <w:p>
      <w:pPr>
        <w:pStyle w:val="BodyText"/>
      </w:pPr>
      <w:r>
        <w:t xml:space="preserve">(ล่าม) มีเขียนคำสั่ง ให้ถ้าเกิดยิ้มก็ถูกเป็นหน้าปกติ หน้าบึ้ง หน้ายิ้ม ถ้าหน้าบึ้งคือผิดค่ะ</w:t>
      </w:r>
    </w:p>
    <w:p>
      <w:pPr>
        <w:pStyle w:val="BodyText"/>
      </w:pPr>
      <w:r>
        <w:t xml:space="preserve">(อาจารย์ภาวิณี) อธิบายวิธีเล่นได้ไหมคะ เกมคำส่ง คำสั่งหรือคำสั่ง คำส่งเทวดา มีคำที่กำหนดไหมคะ ต้องมีคำที่กำหนดไหม</w:t>
      </w:r>
    </w:p>
    <w:p>
      <w:pPr>
        <w:pStyle w:val="BodyText"/>
      </w:pPr>
      <w:r>
        <w:t xml:space="preserve">(ล่าม) ค่ะ วิธีเล่นนะคะ เด็กอายุ 15-16 ปีค่ะ ผู้เล่นอายุที่กำหนด 5-16 ปีค่ะ ผู้เล่น 30-60 คน ไม่มีสิ่งของ ใช้เวลาเล่น 5-10 นาทีค่ะ ค่ะ 5-10 นาทีค่ะ สถานที่เล่นก็จะใช้เป็นสถานที่ลานกว้างหรือสถานที่เปิดนะคะ ค่ะ ต่อมานะคะ วิธีจัดกิจกรรมนะคะ ขั้นตอนแรก กิจกรรมคำสั่ง เริ่มจากคำง่าย ๆ คำสั่งเทวดาแล้วก็ขั้นตอนต่อมา ก็มีคำศัพท์ แล้วก็ทำตาม เป็นกิจกรรมคำสั่ง เราก็เล่นตามคำสั่งค่ะ ขั้นตอนที่ 3 ก็เล่นตามกิจกรรม มทรตากเอื้อยเทวดาต่าง ให้คำสั่ง สั่ง แล้วก็เล่นแล้วก็ทำตามคำสั่งค่ะ แล้วก็มีคำตอบว่าถูกหรือผิด คนที่เหลือรอดคนสุดท้าย ก็คือเป็นผู้ชนะค่ะ</w:t>
      </w:r>
    </w:p>
    <w:p>
      <w:pPr>
        <w:pStyle w:val="BodyText"/>
      </w:pPr>
      <w:r>
        <w:t xml:space="preserve">(อาจารย์ภาวิณี) ก็สรุปว่าอันนี้น่าจะ… เรื่องเรื่องน่าจะคำส่งเทวดา จะพิมพ์มาผิดหรือเปล่าคะ น่าจะเป็นคำสั่งเทวดานะ ลืมไม่หันอากาศนะคะ น่าจะเป็นเกมคำสั่งเทวดา โอเค อันนี้ดีมากเลยนะคะ มีที่มาด้วยนะคะ แต่อาจจะตกหล่นนะคะ ในการสะกด ผู้เล่นนี้นะคะ อาจารย์คิดว่า น่าจะปรับจำนวนคนนะคะ หรืออายุนี้ ก็น่าจะปรับได้นะคะ แต่ว่าเริ่มที่อายุ 5 ขวบก็น่าจะเหมาะสมนะคะ ถ้าต่ำกว่านั้นก็อาจจะยังเข้าใจคำสั่งได้ช้านะ เกมอาจจะไม่สนุกนะคะ ในกลุ่ม อันนี้กลุ่มผู้พิการอะไรนะ มีไหมคะ มีกลุ่มพิการไหมเอ่ย มีข้อจำกัดของกลุ่มพิการไหมคะ หรือว่าพิการได้ทุกคน อันนี้ใช้กับคนหูหนวกใช่ไหม</w:t>
      </w:r>
    </w:p>
    <w:p>
      <w:pPr>
        <w:pStyle w:val="BodyText"/>
      </w:pPr>
      <w:r>
        <w:t xml:space="preserve">(ล่าม) ค่ะ พิการทางหู คนหูหนวกค่ะ</w:t>
      </w:r>
    </w:p>
    <w:p>
      <w:pPr>
        <w:pStyle w:val="BodyText"/>
      </w:pPr>
      <w:r>
        <w:t xml:space="preserve">(อาจารย์ภาวิณี) อ๋อ ก็ถ้าเป็นแบบนี้นะคะ น่าจะเป็นคำสั่งที่เป็นภาษามือใช่ไหมคะ หรือการใช้รูปภาพใช่ไหมคะ อันนี้เราก็สามารถปรับมาใช้ได้กับหลายกลุ่มได้นะ แต่ว่าหลัก ๆ ก็น่าจะเป็นกลุ่มหูหนวกนะคะ น่าจะเป็นการใช้คำสั่งที่เป็นภาษามือ เป็นคำสั่งที่เป็นรูปภาพนะ คำสั่งที่เป็นการปฏิบัติใช่ไหมคะ ที่เห็นภาพชัดเจน จำนวนผู้เล่น ก็ถือว่ามากนะคะ แต่ว่าในความคิดอาจารย์ น่าจะมีการแบ่งออกไปนะ เพื่อจะได้มีการเกิดการแข่งขันกัน เกิดขึ้น นะคะ หรือทั้งหมดเป็นเพียงกลุ่มเดียวนะคะ แต่ว่าอาจจะจับผิดคนที่ทำไม่เหมือนเพื่อนนะคะ อาจมาให้เต้นโชว์หรืออะไรสักอย่าง ประมาณนี้ใช่ไหมคะทวดาสั่งให้มือซ้ายจับหูขวามือขวาจับเข่าซ้าย ประมาณนี้ใช่ไหมคะ ก็เหมือนหลอกล่อ ให้เข้าใจผิด ในเวลาที่กำหนด ผู้สั่งนะคะ เทวดาก็อาจจะมีการนับเวลาด้วยนะคะ เพื่อให้เกิดความตื่นเต้น สนุกสนาน ท้าทาย ในระหว่างกิจกรรมใช่ไหมคะ อันนี้ก็ได้นะคะ เป็น… เป็นกลุ่มหูหนวกนะกิจกรรมนี้ คนต่อไปค่ะ อนงค์นาฏ ให้อนงค์นาฏอธิบายชื่อเกม วัตถุประสงค์ ความเหมาะสม วิธีการเล่นนะคะ รายละเอียดของกิจกรรมนะคะ เชิญอธิบายค่ะ เลขที่ 7 ของอนงค์นาฏ อนงค์นาฏ โยลัย องุ่น มันกล้องไม่เปิดใช่ไหม แต่มันยังไม่ซิงค์ไปเหรอ</w:t>
      </w:r>
    </w:p>
    <w:p>
      <w:pPr>
        <w:pStyle w:val="BodyText"/>
      </w:pPr>
      <w:r>
        <w:t xml:space="preserve">(ล่าม) ค่ะ เกี่ยวกับเรื่องกิจกรรม เตรียมตัวอย่างขั้นตอนแรกนะคะ ก็คือให้เด็ก ๆ จุดประสงค์ก็คือเล่นเพื่อให้เด็ก ๆ เล่นสนุกสนานค่ะ ขั้นตอนที่ 2 ก็คือให้เด็ก ๆ มีปฏิสัมพันธ์ค่ะ แล้วก็เล่นตั้งแต่ 40-50 กินได้ แล้วก็มี 20-30 ลำดับต่อมา สักครู่นะครับ เป็นเกี่ยวกับเรื่องผลไม้ ของหวาน ถามตอบ แล้วก็ให้ผลไม้ค่ะ ข้อ 1 ค่ะ เล่นแล้วก็รับของ มีถ่ายรูป ข้อ 2 มีกิจกรรม กิจกรรมให้เล่น แล้วก็คัดเลือกผู้แพ้ กิจกรรมแข่งขันค่ะ คัดแพ้ออก แล้วก็ให้เล่น สังเกต มีกินผลไม้ กินของทานของหวาน ข้อ 3 คือ ขายผลไม้กับคนอื่น ๆ ข้อ 4 มีคนเก็บ แล้วก็คนรับผิดชอบคู่กัน ค่ะ ประมาณนี้ค่ะ แล้วก็ข้อ 4 ให้คนอื่นทำกิจกรรม ค่ะ เรียบร้อยค่ะ</w:t>
      </w:r>
    </w:p>
    <w:p>
      <w:pPr>
        <w:pStyle w:val="BodyText"/>
      </w:pPr>
      <w:r>
        <w:t xml:space="preserve">(อาจารย์ภาวิณี) โอเคค่ะ กิจกรรมนี้นะคะ จะดูว่าง่ายก็ง่ายนะ จะดูว่ายาก ก็ยากมากนะคะ ถ้าสมมุติว่าพูดเล่นมีจำนวนเยอะ ๆ อย่างนี้ค่ะ ให้บอกชื่อ ถ้าสมมุติว่ากำหนดว่า แค่ชื่อผลไม้ มันก็อาจจะนึกยากนะ มันก็อาจจะเกิดการซ้ำกันได้นะคะ ใช่ไหมคะ เท่าที่เห็นน้องบอกว่าให้แนะนำตัว แล้วก็แนะนำของฝากใช่ไหมคะ ที่ตัวเองมี หรือไม่มี แต่ว่าให้พูดถึงอย่างนี้ค่ะ แต่ไม่ให้ซ้ำกันนะ แล้วก็… เดี๋ยวนะ แถมยังบอกว่าตัวเองฝากตามหลังชื่อตัวเอง ถ้าไม่ถูกต้อง ไม่สอดคล้องกัน บอกซ้ำกับคนอื่น ให้ทำกิจกรรมตามที่ผู้นำกิจกรรมกำหนด ไม่สอดคล้อง น่าจะ… น่าจะนอกเหนือจากที่กำหนดนะคะ ว่าเป็นผักผลไม้หรือขนมนะคะ ใช่ไหมคะ ประมาณนี้นะ เกมนี้น่าจะไปใช้กับผู้พิการอะไรคะองุ่น ใช้กับผู้พิการประเภทไหนคะ</w:t>
      </w:r>
    </w:p>
    <w:p>
      <w:pPr>
        <w:pStyle w:val="BodyText"/>
      </w:pPr>
      <w:r>
        <w:t xml:space="preserve">(ล่าม) เป็นกลุ่มคนหูดีปกติค่ะ ที่คุยสื่อสารกันได้ค่ะ</w:t>
      </w:r>
    </w:p>
    <w:p>
      <w:pPr>
        <w:pStyle w:val="BodyText"/>
      </w:pPr>
      <w:r>
        <w:t xml:space="preserve">(อาจารย์ภาวิณี) พิการล่ะคะ</w:t>
      </w:r>
    </w:p>
    <w:p>
      <w:pPr>
        <w:pStyle w:val="BodyText"/>
      </w:pPr>
      <w:r>
        <w:t xml:space="preserve">(ล่าม) ต้องเป็นคนหูดีค่ะ คนพิการอาจจะยากค่ะ</w:t>
      </w:r>
    </w:p>
    <w:p>
      <w:pPr>
        <w:pStyle w:val="BodyText"/>
      </w:pPr>
      <w:r>
        <w:t xml:space="preserve">(อาจารย์ภาวิณี) แล้วคิดว่า ถ้านักศึกษาหูหนวก ผู้พิการทางการได้ยินน่ะค่ะ จะมีเกมที่มีการแนะนำตัว แบบไหนคะ มีไหม เกมนี้สามารถหูหนวกสามารถนำไปใช้ได้ไหม ในการแนะนำตัว</w:t>
      </w:r>
    </w:p>
    <w:p>
      <w:pPr>
        <w:pStyle w:val="BodyText"/>
      </w:pPr>
      <w:r>
        <w:t xml:space="preserve">(ล่าม) คนหูหนวก สามารถเล่นได้เหมือนกันค่ะ ก็ให้บอกเป็นภาษามือที่เป็นผลไม้ค่ะ แล้วก็อาจจะเล่นประกบคู่กับเพื่อนหูดีปกติอย่างนี้ค่ะ เพื่อนได้ยินเป็นว่าคำว่าอะไรก็เวียนกันไปเรื่อย ๆ ค่ะ</w:t>
      </w:r>
    </w:p>
    <w:p>
      <w:pPr>
        <w:pStyle w:val="BodyText"/>
      </w:pPr>
      <w:r>
        <w:t xml:space="preserve">(อาจารย์ภาวิณี) อ๋อ โอเค ก็ไปสลับกันนะ หูหนวกก็จะได้เรียนรู้ คำตัวเขียนนะ อาจจะมีภาพ เข้ามาร่วมด้วยนะคะ หรือมีข้อความนะคะ ขึ้นในระหว่างที่หูดีแนะนำ แนะนำตัวเอง แล้วก็ของฝากนะคะ ที่เป็นผักผลไม้นะคะ ส่วนหูดีก็จะได้เรียนรู้ ศัพท์ภาษามือไปด้วยนะ ก็เป็น… เกมนี้น่าจะเป็นเกมเริ่มต้นของกิจกรรมหลาย ๆ กิจกรรมนะคะ เพราะว่าเป็นการแนะนำตัวนะ ว่าชื่ออะไร เป็นใครมาจากไหน แล้วก็มีอะไรมาฝากเพื่อน ๆ นะคะ ในการเล่น ผู้เล่นก็ต้องมีการจดจำเพื่อนนะ ถ้าสมมุติว่าเราไปร่วมกิจกรรม กับสถานที่ใหม่ ๆ ผู้คนใหม่ ๆ นะคะ ก็จะเป็นการฝึกการจำไปด้วยนะคะ ทำไมถึงมีทั้งการแนะนำตัว แล้วก็ของฝาก มันอาจจะเป็นวิธีการช่วยจำนะคะ ว่าถ้าคนนี้มีของฝากอันนี้ก็น่าจะชื่อนี้ ประมาณนี้นะคะ มันก็จะเกิดเป็นเทคนิควิธีการช่วยในการจำ ในการเล่นเกม แล้วก็จะส่งผลเกิดความสนิทสนมรู้จักกันในขั้นตอนต่อ ๆ ไป ในระยะเวลาต่อ ๆ ไปของกิจกรรมนั้น ๆ ในห้วงเวลากิจกรรมนะคะ โอเคค่ะ รอไปทัดเทพครับ ผัดเผ็ดลูก 1 ก็เป็นกิจกรรม เป็นดึงเชือก ชักกะเย่อกันนะครับ ขั้นตอนที่ 2 ก็คือทุกคนครับ ครับ ขั้นตอนที่ 3 เล่นแบบว่า เพื่อให้ความสนุกสนานครับ อายุตั้งแต่ 10-18 ครับ</w:t>
      </w:r>
    </w:p>
    <w:p>
      <w:pPr>
        <w:pStyle w:val="BodyText"/>
      </w:pPr>
      <w:r>
        <w:t xml:space="preserve">(อาจารย์ภาวิณี) ถึง 180 เลยนะคุณ</w:t>
      </w:r>
    </w:p>
    <w:p>
      <w:pPr>
        <w:pStyle w:val="BodyText"/>
      </w:pPr>
      <w:r>
        <w:t xml:space="preserve">(ล่าม) ไม่ใช่ครับ พอดีผมพิมพ์ผิดครับ ขอโทษด้วยครับ</w:t>
      </w:r>
    </w:p>
    <w:p>
      <w:pPr>
        <w:pStyle w:val="BodyText"/>
      </w:pPr>
      <w:r>
        <w:t xml:space="preserve">(อาจารย์ภาวิณี) ครับ</w:t>
      </w:r>
    </w:p>
    <w:p>
      <w:pPr>
        <w:pStyle w:val="BodyText"/>
      </w:pPr>
      <w:r>
        <w:t xml:space="preserve">(ล่าม) ครับ พอดีพิมพ์ผิดครับ เล่น 20-30 คนครับ เวลาที่ใช้ในการเล่นก็ประมาณ 30-35 นาทีครับ สถานที่ ก็ต้องใช้สถานที่ที่เป็นลานกว้างครับ จะมีเชือกเล่นครับ วิธีเล่นครับ ก็คือจะแบ่งกลุ่มกันเล่นครับ กิจกรรมอาจจะมีการย้ายขวดน้ำครับ แบ่งกลุ่ม 10-20 คนครับ เป็นของแต่ละกลุ่มครับ ก็คือให้เล่น เล่นเองของแต่ละกลุ่มครับ จะมี 2 คนหรือ 4 คน ที่จะคอยยืนคอยดูครับ เป็น… คอยเป็นกรรมการตัดสินครับ แล้วก็คอยดูแต่ละกลุ่มครับ ที่ 3 ก็คือการย้ายขวดน้ำ ถ้ากลุ่มไหนยังทำไม่ได้เลย หรือกลุ่มไหนที่ดึงขวดน้ำไปก่อน ก็คือกลุ่มนั้นชนะครับ</w:t>
      </w:r>
    </w:p>
    <w:p>
      <w:pPr>
        <w:pStyle w:val="BodyText"/>
      </w:pPr>
      <w:r>
        <w:t xml:space="preserve">(อาจารย์ภาวิณี) โอเคครับ จำนวนผู้เล่นนะ อายุ… อายุเดี๋ยวไปแก้ น่าจะมากกว่า 18 ก็น่าจะได้นะคะ เพราะว่าถ้า 18 ต่ำกว่า 18 ก็จะเป็นมัธยมนะ ระดับมหาวิทยาลัยเล่นได้ไหมครับตี๋ ระดับมหาวิทยาลัย ก็คือประมาณ 19 20 21 22 ก็สามารถเล่นได้เหมือนกันนะคะ จำนวนผู้เล่น 20-30 คน อันนี้ก็ปรับได้ให้เหมาะสมกับในกลุ่มที่มีจำนวนผู้เล่นนะคะ แล้วก็อาจจะแบ่งกลุ่มย่อยลงไปอีก ให้มีจำนวนเท่า ๆ กันนะคะ เหมาะกับผู้เล่นผู้พิการประเภทไหนคะ เป็นกลุ่มคนหูดีปกติครับ</w:t>
      </w:r>
    </w:p>
    <w:p>
      <w:pPr>
        <w:pStyle w:val="BodyText"/>
      </w:pPr>
      <w:r>
        <w:t xml:space="preserve">(อาจารย์ภาวิณี) คนพิการอันไหนเล่นได้เอ่ย</w:t>
      </w:r>
    </w:p>
    <w:p>
      <w:pPr>
        <w:pStyle w:val="BodyText"/>
      </w:pPr>
      <w:r>
        <w:t xml:space="preserve">(ล่าม) คนหูหนวกครับ ก็สามารถเล่นได้ครับ คนปกติก็ได้ครับ</w:t>
      </w:r>
    </w:p>
    <w:p>
      <w:pPr>
        <w:pStyle w:val="BodyText"/>
      </w:pPr>
      <w:r>
        <w:t xml:space="preserve">(อาจารย์ภาวิณี) กับคนหูหนวกใช่ไหมครับ คนนั่งวีลแชร์เล่นได้ไหมครับ</w:t>
      </w:r>
    </w:p>
    <w:p>
      <w:pPr>
        <w:pStyle w:val="BodyText"/>
      </w:pPr>
      <w:r>
        <w:t xml:space="preserve">(ล่าม) ไม่ได้ครับ</w:t>
      </w:r>
    </w:p>
    <w:p>
      <w:pPr>
        <w:pStyle w:val="BodyText"/>
      </w:pPr>
      <w:r>
        <w:t xml:space="preserve">(อาจารย์ภาวิณี) แล้วคนใช้ไม้ Walker เล่นได้ไหม ไม้ค้ำ วีลแชร์</w:t>
      </w:r>
    </w:p>
    <w:p>
      <w:pPr>
        <w:pStyle w:val="BodyText"/>
      </w:pPr>
      <w:r>
        <w:t xml:space="preserve">(ล่าม) ได้ครับ ได้ครับ</w:t>
      </w:r>
    </w:p>
    <w:p>
      <w:pPr>
        <w:pStyle w:val="BodyText"/>
      </w:pPr>
      <w:r>
        <w:t xml:space="preserve">(อาจารย์ภาวิณี) เล่นได้ใช่ไหม</w:t>
      </w:r>
    </w:p>
    <w:p>
      <w:pPr>
        <w:pStyle w:val="BodyText"/>
      </w:pPr>
      <w:r>
        <w:t xml:space="preserve">(ล่าม) ได้ครับ</w:t>
      </w:r>
    </w:p>
    <w:p>
      <w:pPr>
        <w:pStyle w:val="BodyText"/>
      </w:pPr>
      <w:r>
        <w:t xml:space="preserve">(อาจารย์ภาวิณี) จะไม่เป็นอันตรายกับเพื่อนใช่ไหมคะ ใช้ไม้ค้ำ ที่เขามีไม้เวลาเดินน่ะ เขาจะล้มไหม</w:t>
      </w:r>
    </w:p>
    <w:p>
      <w:pPr>
        <w:pStyle w:val="BodyText"/>
      </w:pPr>
      <w:r>
        <w:t xml:space="preserve">(ล่าม) ครับ ก็อาจจะล้มครับ สามารถล้มได้ครับ อันตราย</w:t>
      </w:r>
    </w:p>
    <w:p>
      <w:pPr>
        <w:pStyle w:val="BodyText"/>
      </w:pPr>
      <w:r>
        <w:t xml:space="preserve">(อาจารย์ภาวิณี) ก็อาจจะไม่ได้ทุกประเภทนะ ก็ให้คำนึงถึงประเภทความพิการด้วยนะคะ หูหนวก หูหนวกเล่นได้ไหม หูหนวกเล่นได้ตาบอด</w:t>
      </w:r>
    </w:p>
    <w:p>
      <w:pPr>
        <w:pStyle w:val="BodyText"/>
      </w:pPr>
      <w:r>
        <w:t xml:space="preserve">(ล่าม) ได้ครับ</w:t>
      </w:r>
    </w:p>
    <w:p>
      <w:pPr>
        <w:pStyle w:val="BodyText"/>
      </w:pPr>
      <w:r>
        <w:t xml:space="preserve">(อาจารย์ภาวิณี) ตาบอดสนิท</w:t>
      </w:r>
    </w:p>
    <w:p>
      <w:pPr>
        <w:pStyle w:val="BodyText"/>
      </w:pPr>
      <w:r>
        <w:t xml:space="preserve">(ล่าม) ไม่ได้ค่ะ</w:t>
      </w:r>
    </w:p>
    <w:p>
      <w:pPr>
        <w:pStyle w:val="BodyText"/>
      </w:pPr>
      <w:r>
        <w:t xml:space="preserve">(อาจารย์ภาวิณี) เล่นไม่ได้นะคะ เพราะว่ามันจะได้ใช้สายตาใช่ไหม ในการจับขวดนะ</w:t>
      </w:r>
    </w:p>
    <w:p>
      <w:pPr>
        <w:pStyle w:val="BodyText"/>
      </w:pPr>
      <w:r>
        <w:t xml:space="preserve">(ล่าม) ใช่ครับ</w:t>
      </w:r>
    </w:p>
    <w:p>
      <w:pPr>
        <w:pStyle w:val="BodyText"/>
      </w:pPr>
      <w:r>
        <w:t xml:space="preserve">(อาจารย์ภาวิณี) ก็จะมีบางประเภทที่เล่นได้ บางประเภทที่เล่นไม่ได้นะคะ ก็เลือกตามความเหมาะสมนะคะ ก็ถ้าสมมุติว่าในกิจกรรมหลาย ๆ กิจกรรมนะ ของนักศึกษา ที่คิดขึ้นมานะคะ หรือว่าสืบค้นมา ก็จะเห็นว่าประเภทความพิการ บางประเภท เล่นได้ บางประเภทเล่นไม่ได้นะคะ ก็อาจารย์ก็อยากจะแนะนำว่าถ้าพิการบางประเภทที่เข้าร่วมเล่นไม่ได้ ก็อาจจะให้เขาไปมีส่วนร่วมในการคิด หรือส่วนร่วมในการเป็นผู้เชียร์ผู้ให้กำลังใจนะคะ หรือเป็นผู้ที่คิดออกแบบส่วนร่วมในการคิดก็ได้นะคะ หรืออาจจะถามความสมัครใจ ว่าบางอย่างนะ อย่างเช่น ตอนเปิดเรียนใหม่ ๆ ใช่ไหมคะ ที่อาจารย์ให้นักศึกษาเล่นต่อ เล่นเกมตะขาบ ตะขาบข้ามเมืองอย่างนี้ค่ะ ตะขาบข้ามเมืองก็จะนั่งลงใช่ไหมคะ แล้วก็เอาขาไขว้ แล้วซึ่งมีนักศึกษาบางคนที่ร่างกายอ่อนแรงนะ ก็อยากมีส่วนร่วม ทุกคนในกลุ่มข้อเสนอความคิดว่าในรอบแรกให้เขาอยู่ท้ายเพื่อน เพื่อนจะได้ดึงอย่างนี้ค่ะ ได้ลากเขาไป ก็ทำให้แพ้ ในครั้งที่ 2 ก็เกิดการคิดตกลงใหม่ ปรับเปลี่ยนวิธี ลอง ๆ วิธีว่าเขาอยู่ตรงกลาง เพื่อนจะได้ดึงไปได้ ส่วนหน้าส่วนหลังก็จะได้พยุงไปนะคะ อย่างนี้นะคะ ก็ทำให้เขาได้มีส่วนร่วมในการเล่นนะคะ หรือบางเกม อย่างเช่น เกมออก… วอลเลย์บอลสามัคคี สามัคคีคือให้ทุกคนจับมือกันเป็นวงใช่ไหมคะ แล้วก็โต้วอลเลย์ผ่าน ผ่านฝังทีมแต่ละทีม แต่เพื่อนที่ร่างกายอ่อนแรง ไม่สามารถที่จะยืน หรือไปร่วมไปที่อื่นได้นะคะ ก็ให้เขาเป็นผู้เชียร์ของทีมตัวเองนะคะ ก็จะมีการปรับจำนวนผู้เล่น ให้มีจำนวนเท่ากัน จำนวนผู้เชียร์ ก็เท่า ๆ กัน ประมาณนี้นะคะ ในผู้เชียร์อาจจะมีการทำป้าย หรือทำโทรศัพท์ หรือวิธีการ เทคนิควิธีการการเชียร์ที่จะมีคะแนน หรือว่าเพื่อน ๆ มีกำลังใจ มีพลังในการเล่นอย่างนี้เป็นต้นได้นะคะ ถือว่าเป็นการจัดกิจกรรม ให้ทุกคนมีส่วนร่วมในกิจกรรมนะคะ ทัตเทพต่อไป กฤตกร กฤตรกรเลข 9 ค่ะ</w:t>
      </w:r>
    </w:p>
    <w:p>
      <w:pPr>
        <w:pStyle w:val="BodyText"/>
      </w:pPr>
      <w:r>
        <w:t xml:space="preserve">(ล่าม) ครับ สวัสดีครับ ของผมก็จะเป็นเกมรับส่งของครับ อายุ 15 ปีขึ้นไปครับ คนประมาณ 10 คนครับ แล้วก็จะมีการจับเวลาครับ สถานที่ก็ต้องเป็นที่พื้นราบ ไม่อันตรายครับ เป็นกิจกรรมที่เหมาะสมสำหรับผู้พิการสามารถเล่นได้ครับ วิธีเล่นนะครับ ก็จะมี 4 วิธีครับ วิธี… ขั้นตอนนะครับ ขั้นตอนที่ 1 ครับ แบ่งกลุ่มเป็นเท่า ๆ กันครับ ก็จะเป็นการต่อแถวครับ แล้วก็ให้เริ่มเล่นเลยครับ พร้อม ๆ กันกลุ่มครับ ขั้นตอน ก็คือให้ส่งของลอดใต้ขาครับ ใครคนสุดท้าย ก็คือใครได้ของก่อนครับ ก็ชนะครับ</w:t>
      </w:r>
    </w:p>
    <w:p>
      <w:pPr>
        <w:pStyle w:val="BodyText"/>
      </w:pPr>
      <w:r>
        <w:t xml:space="preserve">(อาจารย์ภาวิณี) พอดีเสียงพี่ล้ามไม่ค่อยได้ยินนะ เดี๋ยวไม่เป็นไรค่ะ อาจารย์ก็จะชิ้นงานของนักศึกษาด้วยนะ กฤตกรสามารถสาธิตท่าการส่งบอลให้เพื่อน ๆ เข้าใจได้ไหมคะ สมมติยืนครับ กฤตกรสมมติยืน แล้วเขาส่งโดยวิธีไหน ใต้ขา ลอดไปข้างหลัง หรือไปข้างหน้า ต้องต่อแถวใช่ไหมหรืออย่างไร อาจตัน เป็นแถวตอนลึกใช่ไหมคะ</w:t>
      </w:r>
    </w:p>
    <w:p>
      <w:pPr>
        <w:pStyle w:val="BodyText"/>
      </w:pPr>
      <w:r>
        <w:t xml:space="preserve">(ล่าม) ครับ ใช่ครับ ต่อแถวกันครับ บอลนี้ต้องใช้มือจับ ใช่ไหม แล้วลอดขาใช่ไหมคะ</w:t>
      </w:r>
    </w:p>
    <w:p>
      <w:pPr>
        <w:pStyle w:val="BodyText"/>
      </w:pPr>
      <w:r>
        <w:t xml:space="preserve">(ล่าม) ใช่ครับ ลอดขาครับ</w:t>
      </w:r>
    </w:p>
    <w:p>
      <w:pPr>
        <w:pStyle w:val="BodyText"/>
      </w:pPr>
      <w:r>
        <w:t xml:space="preserve">(อาจารย์ภาวิณี) เพราะว่าอันนี้มันไม่มีที่มานะ อาจารย์จะได้เปิดดูด้วย ถ้าอย่างนั้นเดี๋ยวลองSearch ดู นี่เหรอ ก็จะประมาณนะ เกมส่งบอลลอดใต้ขานะคะ ในระดับ 5 ขวบนะ แต่ถ้าเป็นระดับที่โตขึ้นหน่อย อาจจะมีกติกาเพิ่มขึ้นก็ได้นะคะ มีการปรับเปลี่ยนให้เหมาะสมนะคะ แต่ถ้าเป็นในกลุ่มด้านร่างกาย ที่ปกตินะคะ ที่ไม่มีความบกพร่อง ก็เพิ่มกติกาว่าห้ามทำลูกบอลหลุดนะคะ แต่อันนี้ถ้าเป็นระดับเด็กตัวเล็ก ๆ อาจจะกล้ามเนื้อมัดเล็กยังไม่แข็งแรงหรือยังไม่สมบูรณ์เท่าไรนะคะ อาจจะเป็นการกลิ้งหรือว่าห้ามให้ออก จากเขตรอบขา อย่างนี้ก็ได้นะคะ ประเภทความพิการ ตาบอดเล่นได้ไหมคะ จิตภาพ</w:t>
      </w:r>
    </w:p>
    <w:p>
      <w:pPr>
        <w:pStyle w:val="BodyText"/>
      </w:pPr>
      <w:r>
        <w:t xml:space="preserve">(ล่าม) เล่นได้ครับ คนตาบอดเล่นได้ครับ ใช้มือสัมผัสลูกบอล แล้วก็ส่งไปได้ครับ</w:t>
      </w:r>
    </w:p>
    <w:p>
      <w:pPr>
        <w:pStyle w:val="BodyText"/>
      </w:pPr>
      <w:r>
        <w:t xml:space="preserve">(อาจารย์ภาวิณี) โอเค เป็นการส่งต่อ แต่ว่าต้องมีสัญญาณการสัมผัสก่อนใช่ไหมคะ ว่าเพื่อนมาถึงแล้วนะ ใช่ไหมคะ</w:t>
      </w:r>
    </w:p>
    <w:p>
      <w:pPr>
        <w:pStyle w:val="BodyText"/>
      </w:pPr>
      <w:r>
        <w:t xml:space="preserve">(ล่าม) ใช่ครับ ใช้มือสัมผัสครับ หรือให้เพื่อนแตะที่ไหล่ก็ได้ครับ ว่าบอลมาถึงแล้ว</w:t>
      </w:r>
    </w:p>
    <w:p>
      <w:pPr>
        <w:pStyle w:val="BodyText"/>
      </w:pPr>
      <w:r>
        <w:t xml:space="preserve">(อาจารย์ภาวิณี) โอเคค่ะ ผู้เล่นมากกว่า 10 คน ก็เหมือนตัวอย่างนะ ตัวอย่างอาจจะแบ่งเป็นกลุ่มหญิง กลุ่มชาย ที่มีจำนวนมากกว่า 10 คน หรือคละกัน ในแต่ละกลุ่ม หรือหลาย ๆ กลุ่ม ที่เป็นกลุ่ม 1 กลุ่ม กลุ่มแรกอาจจะมีมากกว่า 10 คน มาแบ่งเป็นกลุ่มย่อย อาจจะมากกว่าหรือน้อยกว่าก็ได้นะคะ แล้วก็ถ้าเป็นในกลุ่มของเด็ก ไม่ได้จำกัดเวลา แต่จะดูที่ว่าลูกบอลลงตะกร้าหรือถึงโกลก่อนการใช่ไหมคะ เพื่อความสนุกสนานการแข่งขันนะคะ ก็อาจจะมีเวลาเข้ามาบังคับด้วยนะ ใครถึงก่อน ลูกบอลถึงตะกร้าก่อน ถึงโกลก่อน ในเวลาที่น้อยกว่านี้ค่ะ ก็จะเกิดความสนุกสนาน เพลิดเพลินเกิดขึ้นอีกนะคะ โอเคค่ะ สำหรับกิจกรรม เกมส่งบอล ลอดใต้ขานะคะ ต่อไป เดชมงคล ลานะ คนสุดท้าย วุฒิชัย มาร์กี้ เกมเป่าลูกปิงปองข้ามแก้วน้ำ เบอร์ 8 เบอร์ 8 ซิงค์หรือยัง โอเค</w:t>
      </w:r>
    </w:p>
    <w:p>
      <w:pPr>
        <w:pStyle w:val="BodyText"/>
      </w:pPr>
      <w:r>
        <w:t xml:space="preserve">(ล่าม) ครับ สวัสดีครับ ครับ เกมกิจกรรมลูกปิงปอง เป่าลูกปิงปองนะครับ ผ่านแก้วน้ำนะครับ ขั้นตอนแรกก็เล่นเพื่อความสนุก วัตุประสงค์ ก็คือเล่นเพื่อความสนุกสนานนะครับ ข้อ 2 ครับ ให้มีความสามัคคี และก็เล่นสนุกสนานครับ ข้อ 2 ครับ ไม่ได้กำหนดอายุนะครับผม เล่นได้ทุกวัยครับ จำนวนผู้เล่น ก็ไม่ได้กำหนดเหมือนกันครับ สิ่งของก็จะมีแก้วน้ำ 5 ใบ ใส่น้ำในแก้วน้ำครับ ลูกปิงปองครับ เวลาที่เล่นกิจกรรมก็ไม่ได้กำหนดครับ สักครู่นะครับ วิธีการเล่นกิจกรรมนี้นะครับ จะแบ่งกลุ่มทั้งหมดเป็นกลุ่มละ 2 คน 2 กลุ่ม แต่ละกลุ่มนี่ จะมีแก้วน้ำ 5 ใบ มีลูกปิงปองให้ ใครที่เป่าลูกปิงปองข้ามแก้วน้ำ ให้ถึงแก้วใบสุดท้ายได้ก่อน ใครเป่าลูกปิงปองผ่านแก้วน้ำ 5 ใบ ก็จะแข่งกันหาผู้ชนะครับ เราก็จะหาแต่ละทีม หาผู้ชนะกันไปเรื่อย ๆ หาผู้แพ้กันไปเรื่อย ๆ เราก็จะหาผู้ชนะไปเรื่อย ๆ จนถึงทีมสุดท้ายก็จะเป็นผู้ชนะของทีมครับ</w:t>
      </w:r>
    </w:p>
    <w:p>
      <w:pPr>
        <w:pStyle w:val="BodyText"/>
      </w:pPr>
      <w:r>
        <w:t xml:space="preserve">(อาจารย์ภาวิณี) เดี๋ยวอาจารย์ลองเป่าลูกปิงปองข้ามแก้วน้ำดูก่อน มันต้องต่อแก้วชิดๆกันนะต้องยืนด้านข้างและ เกมนี้นะคะ ก็ไม่ได้กำหนดเวลานะ แต่ว่ากำหนดว่า ลูกปิงปองจะถึงแก้วใบสุดท้าย ก่อน เป็นผู้ชนะนะ เพราะว่าอันนี้มันดูน่าจะใช้เวลายาวนานสักหน่อยนะคะ แล้วก็เป็นอุปสรรคในการเล่นนะคะ แล้วก็น้ำก็เกือบจะเต็มแก้วนะคะ หรือเต็มแก้วนะคะ ผู้เล่น ผู้เล่นจำกัดผู้เล่นไหมเอ่ย ผู้เล่นก็ไม่ได้จำกัดจำนวนนะ อายุก็ไม่ได้มีนะคะ แสดงว่าผู้พิการ ผู้พิการเล่นได้ทุกประเภทไหมคะ ตาบอดเล่นได้ไหม ตาบอดเล่นได้ไหม ตาบอดไม่น่ามองเห็น</w:t>
      </w:r>
    </w:p>
    <w:p>
      <w:pPr>
        <w:pStyle w:val="BodyText"/>
      </w:pPr>
      <w:r>
        <w:t xml:space="preserve">(ล่าม) อาจจะต้องมีคนช่วยบอกนะครับ ว่าลูกไปอยู่ตรงไหน คิดว่านะครับ จะมีคนคอยบอก ตอนนี้ลูกปิงปองได้แล้ว ลูกปิงปองไปถึงแก้วที่ 3 แล้ว</w:t>
      </w:r>
    </w:p>
    <w:p>
      <w:pPr>
        <w:pStyle w:val="BodyText"/>
      </w:pPr>
      <w:r>
        <w:t xml:space="preserve">(อาจารย์ภาวิณี) โอเค ก็พิการสามารถมีส่วนร่วมได้นะ แต่ว่าต้องมีเพื่อนที่เป็นคนที่พูดได้ คอยบอกหรือนำทางใช่ไหมคะ ดีมากเลยครับมาร์กี้</w:t>
      </w:r>
    </w:p>
    <w:p>
      <w:pPr>
        <w:pStyle w:val="BodyText"/>
      </w:pPr>
      <w:r>
        <w:t xml:space="preserve">(ล่าม) ครับ ใช่ครับ</w:t>
      </w:r>
    </w:p>
    <w:p>
      <w:pPr>
        <w:pStyle w:val="BodyText"/>
      </w:pPr>
      <w:r>
        <w:t xml:space="preserve">(อาจารย์ภาวิณี) โอเคครับ</w:t>
      </w:r>
    </w:p>
    <w:p>
      <w:pPr>
        <w:pStyle w:val="BodyText"/>
      </w:pPr>
      <w:r>
        <w:t xml:space="preserve">(ล่าม) ครับ ขอบคุณครับ</w:t>
      </w:r>
    </w:p>
    <w:p>
      <w:pPr>
        <w:pStyle w:val="BodyText"/>
      </w:pPr>
      <w:r>
        <w:t xml:space="preserve">(อาจารย์ภาวิณี) เดี๋ยวต่อไปนะคะ อาจารย์จะให้พวกเราได้เรียนรู้เกี่ยวกับในกลุ่มของพลศึกษานะ กิจกรรมนันทนาการ ที่เป็นกิจกรรมผู้พิการ เขาจัดมาแต่ละประเภทนะคะ กิจกรรมพวกเหล่านี้ล่ะค่ะ หรือวัสดุอุปกรณ์เหล่านี้ จะมีการนำมาแข่งขัน เป็นระดับชาติด้วยก็มีนะคะ อย่างเช่น สัปดาห์ก่อนนะ อาจารย์ยกตัวอย่างเป็นเกมบล็อกเซีย บล็อกเซียก็จะคล้าย ๆ กับคนปกติก็คือเปตองนะคะ แต่ว่าในอุปกรณ์เขาอ่ะค่ะจะมีการปรับเปลี่ยนวัสดุให้เหมาะสมกับตัวผู้พิการนะคะ มันก็จะเป็นพวกกีฬาเหมือนใช้ทดแทนในโรงเรียน เฉพาะทาง ทางด้านร่างกายด้วยนะคะ อย่างเช่นอันนี้นะคะ ก็จะไปเหมาะสมกับผู้พิการที่นั่งวีลแชร์นะคะ หรืออวัยวะแขนหรือขาบางส่วน ที่พิการผิดปกตินะคะ แต่ว่าจะต้องมีบางส่วนที่นำมาใช้ทดแทนได้นะ แล้วก็จะมีการเพิ่มเติมของอุปกรณ์ที่นอกเหนือจากคนปกติใช้เล่นกันนะคะ อย่างเช่น เปตอง คนปกติก็จะไม่มีรางให้ใช่ไหมคะ แต่สำหรับผู้พิการ กีฬาประเภทนี้นะคะ Boccia ก็จะมีรางให้นะคะ ซึ่งรางนี่ ขว้างปาลูกบอลลูก นะคะ วิธีการเล่นของเขา ก็จะมีการกำหนดนะคะ ว่าปล่อยจากที่สูงหรือที่ต่ำ ถ้าที่สูงแรงผลักแรงโน้มถ่วงมันก็จะแรงใช่ไหมคะ แต่ถ้าต่ำ แรงผลักของลูกบอล ลูก Boccia ค่ะ มันก็จะค่อย มันก็จะไหลค่อยนะคะ ก็จะมีลูกแกนกลางนะเป็นตัวกำหนดให้ผู้เล่นคล้าย ๆ กับกีฬาเปตองนะคะ ว่าของแต่ละฝ่าย บอลของแต่ละทีมน่ะค่ะ จะเข้าไปในรูปแกนกลาง ใกล้กว่ากันนะคะ ก็รายละเอียดนะคะ ให้นักศึกษาไปอ่านเพิ่มเติมได้นะคะ ว่ามันก็จะมีกำหนด หน้ากากเล่นครั้งละ 2 ทีมนะคะ การแข่งขันครั้งละ 2 ทีม ก็จะแยกสีของลูกฟุตบอล ลูกบอลนะคะ ลูก Boccia นะคะ ทีมละ 6 ลูก ลูกที่นำมาเล่นนะคะ อาจจะเป็นลูกยาง ลูกไม้ หรือว่าบางอันนะคะ ก็จะเป็นลูกพลาสติกน่ะค่ะ ผ้าใบ ผืนผ้าใบที่ห่อดินหรือห่อทรายอยู่ข้างใน ก็จะเกิดความนุ่มนิ่ม ไม่ได้แข็ง ๆ นะคะ บางกลุ่มบางประเภทความพิการนะคะ ก็จะมีปรับมาให้เหมาะสม กับผู้พิการนะคะ มี ก็จะมีจำนวน มีผู้เล่น Boccia ก็จำนวนประมาณ 4 ลูกนะคะ ต่อทีมนะคะ แล้วก็มีลูกเป้า เขาเรียกว่า</w:t>
      </w:r>
      <w:r>
        <w:t xml:space="preserve"> </w:t>
      </w:r>
      <w:r>
        <w:t xml:space="preserve">“</w:t>
      </w:r>
      <w:r>
        <w:t xml:space="preserve">ลูกเป้า</w:t>
      </w:r>
      <w:r>
        <w:t xml:space="preserve">”</w:t>
      </w:r>
      <w:r>
        <w:t xml:space="preserve"> </w:t>
      </w:r>
      <w:r>
        <w:t xml:space="preserve">นะคะ ลูกกลาง แกนกลาง ถ้าเป็นเปตองก็จะเป็นลูกแก่ะนะ วัคซีนวัคซีนก็จะเป็นลูกเป้านะคะ แล้วก็นอกจากนั้น ก็จะเป็นจักรยานสามล้อ ตั้งแต่นาน ๆ แรก ๆ นะคะ ก็จะใช้สามล้อแบบนี้นะคะ เพื่อช่วยในการทรงตัวของผู้พิการนะ หรือผู้เฒ่า ผู้แก่ สามารถใช้ได้ใช่ไหมคะ เมื่อก่อนเมื่อก่อนนี้จะมีรุ่นพี่เรา เอกการเกษตรนะคะ พี่พลอยก็จะมีจักรยานแบบนี้ ที่ได้รับการสนับสนุนจากพัฒนาสังคมจังหวัดสกลนครนะคะ เขาก็มีแจกนะคะ ในช่วงงานวันคนพิการ หรือผู้พิการต้องการรับการสนับสนุน ก็สามารถไปขอ ไปเขียนขอรับการสนับสนุนจากทาง พม. ได้นะคะ พัฒนาสังคมของจังหวัดได้นะคะ หรือถ้าอยู่ในเขตต่างอำเภอ ในเขต อบต. มีขาก็ให้ อบต. เขียนเรื่องเข้ามาขอรับการสนับสนุนได้นะคะ พวกจักรยาน 3 ล้อ หรือจักรยานโยกแบบที่เป็นสามล้อ แล้วใช้มือโยกที่ไม่ใช่แบบปั่นถีบก็มีเหมือนกันนะคะ เขาก็สนับสนุน เป็นจักรยานดัดแปลงให้เหมาะสำหรับผู้พิการนะ จะเป็นผู้พิการทางด้านร่างกาย แต่ว่ามีอวัยวะครบ แต่ว่าจะมีปัญหาในเรื่องการทรงตัว หรืออาจจะมีปัญหาในเรื่องสรีระ ที่ขนาดแขน ขา สั้นยาวไม่เท่ากันประมาณนี้นะคะ หรือเอวบิดเบี้ยวไปนะคะ ก็จะเป็นในกลุ่มของร่างกายนะ ต่อไปนะคะ จะเป็นกระดานสปริง ก็จะเหมาะกับผู้พิการทางด้านร่างกายที่… ที่ไม่ใช่บกพร่องทางขานะคะ เพราะว่าอันนี้น่ะมันจะใช้ขาในการเล่นนะ ก็จะเป็นออทิสติก สติปัญญา เพราะกลุ่มนี้ เขาจะชอบกระโดด ชอบ Jump นะคะ พัฒนาการกล้ามเนื้อมัดใหญ่ โกลบอล โกลบอลนี้ อาจารย์เคยไปร่วมกิจกรรม โรงเรียนตาบอดร้อยเอ็ด ตั้งแต่ตอนที่อาจารย์ เป็นนักศึกษานะคะ เป็นกิจกรรมที่สนุกมากเลย สำหรับผู้เชียร์นะคะ ซึ่งเราตาดี เราลุ้นกับผู้พิการตาบอดนะคะ ในลูกฟุตบอลนี้นะคะ จะเป็น… เป็นบอลพลาสติกที่แข็ง ๆ น่ะค่ะ แล้วทีนี้เขาจะมีการใส่ลูกกระดิ่งอยู่ข้างใน เพื่อให้ผู้พิการตาบอดได้ยินเสียงนะคะ กติกาการเล่น ก็จะแบ่งออกเป็น 2 ทีม คล้าย ๆ ฟุตบอลนะคะ อาจจะเป็นการเตะเอานะคะ แล้วก็มีโกลนะคะ ก็จะให้พูดเล่นนะคะ เตะบอลของคนปกติทั่วไป จะตามเสียงของลูกโกลบอล ลูกฟุตบอลนี้นะคะ ตามเสียงแต่ละทีม ซึ่งทีมก็ต้องจำฝั่งว่าตัวเองจะต้องไปเข้าโกลฝั่งไหนนะคะ ผู้เชียร์ก็สนุกมากเลย ก็ต้องให้สัญญาณว่าลูกบอลวิ่งไปซ้ายไปขวา แล้วก็แนะนำให้ผู้เล่นน่ะค่ะ วิ่งตามเสียงบอลนั้น เชียร์กันอย่างสนุกมากเลยนะคะ ผู้เล่นก็ตั้งใจเล่นอย่างมากเลยนะคะ เพราะว่าเขาได้… เขาต้องมีสมาธิในการจดจ่อกับเสียงของลูกฟุตบอล ซึ่งนอกเหนือจากเสียงเชียร์นะคะ เสียงเชียร์ก็ดังแล้ว เสียงลูกฟุตบอลก็ยัง… เสียงเชียร์ยังมารบกวนเสียงลูกฟุตบอลนะคะ ก็เตะไปล้มลุกคลุกคลานไปน่ะค่ะ เกมนี้ ปิงปองตาบอด ปิงปองตาบอดก็จะมีเสียงเหมือนกันนะคะ แต่ว่าไม่ใช่คนตาบอดเล่นนะ แต่อันนี้จะเป็นผู้บกพร่องตาเรือนลางเสียส่วนมากเล่นนะคะ ก็เล่นได้เหมือนกัน ถ้าตาเลือนลาง อาจจะปิดให้มันสนิทนะคะ แต่จะมีเสียงอยู่ในลูกปิงปองมีด้วยนะคะ แต่เกมการเล่นจะไม่ค่อยยาว เท่ากับของตาดีนะ เพราะว่าตาบอดจะหลุดไปฝั่งตรงข้ามแล้ว การตามเสียงมันจะช้ากว่าการมองนะคะ ก็ทำให้ในการรับตอบสนองได้ช้านะคะ นอกจากเป็นเกมกีฬาแล้วนะคะ ก็ยังมีพวกอุปกรณ์ส่งเสริมศักยภาพสมรรถนะทางด้านร่างกายด้วยนะคะ ก็จะเป็นอุปกรณ์การออกกำลังกายนะคะ ที่คนปกติก็ใช้ได้ คนพิการก็ใช้ได้นะคะ แต่ว่ามันก็จะมีการปรับ ตำแหน่งให้เหมาะสม กับผู้พิการนะ เป็นจักรยานปั่น จักรยานออกกำลังกายขา เป็นแบบไฟฟ้าอะไรประมาณนี้นะคะ แล้วนอกจากนั้นนะคะ ก็จะมีพวกเครื่องดนตรีนะ แต่สำหรับหูหนวกเรา ถ้าเป็นหนวกสนิทก็ไม่ค่อยส่งเสริมเท่าไร แต่ถ้าเป็นหูตึงอย่างนี้ค่ะ ก็จะมาช่วยกระตุ้นความสนุกสนาน หรือว่ากระตุ้นการเคาะ การให้จังหวะในการพัฒนาการได้ยินได้นะคะ แต่ส่วนมาก พวกอุปกรณ์ดนตรีนะคะ จะสนับสนุนและส่งเสริม ในเรื่องกิจกรรมนันทนาการ ในกลุ่มของออทิสติก กลุ่มทางด้านสติปัญญานะคะ สามารถ… พวกให้จังหวะ เพื่อให้ความสนุกสนานเพลิดเพลินนะคะ ถึงแม้ว่าถ้าหลาย ๆ อย่างรวมกันนะ อย่างเช่น งานบุญงานกิจกรรมอย่างนี้ค่ะ เท่าที่เห็นหูหนวกบางคนไม่ได้ยินเลย แต่ว่าถ้ามันเสียงดังมากน่ะค่ะ มันไปกระทบหน้าอก กระทบหัวใจใช่ไหมคะ มันก็เกิดการสั่นสะเทือนนะ แต่ว่าก็ไม่ควรที่จะไปอยู่ในเสียงดัง ๆ นะคะ มันอาจจะส่งผลกระทบ ทำให้เกิดความอันตรายได้นะคะ กับร่างกายนะ แล้วก็พวกดนตรี ในกลุ่มของตาบอดนะคะ ในกลุ่มของบกพร่องทางการเห็น เขาก็จะชอบพวกอุปกรณ์ดนตรีเหมือนกันนะคะ เพราะว่าเขาสามารถได้ยิน เขาสามารถจับระดับเสียงได้นะ มันส่งเสริมพัฒนาการของพวกเขาได้เช่นกันนะคะ เดี๋ยวต่อไป เราจะมารู้กับพวกสื่อการเรียนนะคะ แต่ตอนนี้ เดี๋ยวให้นักศึกษาพักเบรก สัก… ยังไม่พักดีกว่า พัก ๆ เดี๋ยวให้พักเบรกนะคะ แล้วเราจะมาต่อเรื่องสื่อการเรียนรู้นะคะ ให้ถึง 10.40 น. แล้วกันนะคะ เดี๋ยวให้นักศึกษาพักเบรกแล้วก็พี่ล่ามจะได้พักเบรกด้วยนะคะ 10.40 น. เดี๋ยวเราจะมาต่อพวกสื่ออุปกรณ์การเรียนนะคะ แล้วมาต่อนะคะ สื่อการเรียนรู้นะคะ สื่อการเรียนรู้ มันจะเป็นในส่วนของเป็นตัวสื่อโดยตรง กับสื่อที่ผ่านเทคโนโลยีใช่ไหมคะ ผ่านระบบคอมพิวเตอร์นะ ผ่านเทคโนโลยีสารสนเทศ ทุกวันนี้ส่วนมาก เราก็จะเรียนผ่านระบบสารสนเทศเสียส่วนมากนะคะ แต่ก็ในกลุ่มผู้พิการบางกลุ่มนะคะ ก็จะต้องเรียนรู้ผ่านพวกสื่อที่เป็นแบบสัมผัสนะคะ ที่จะช่วยให้เขาเรียนรู้ได้นะคะ สื่ออันแรกนะคะ จะเป็นลูกโลกนะคะ ที่มีเสียง อันนี้จะท้ายในกลุ่มของผู้บกพร่องทางการเห็นนะคะ แล้วก็ในอุปกรณ์ตัวนี้ค่ะ ก็จะมีปากกา ที่คอยชี้ตำแหน่ง แล้วก็ออกเสียง ช่วยว่าตำแหน่งตรงนี้ อยู่ที่ใดนะคะ ของลูกโลกนะคะ แล้วก็มีการอธิบายรายละเอียดนะคะ ในภาพ ในลูกโลกนะคะ ก็จะมีการแสดงตำแหน่งที่สูงที่ต่ำของพื้นที่ของโลก ของแผนที่ในส่วนนั้น ๆ นะคะ หรือเป็นพื้นที่น้ำ พื้นที่แผ่นดินนะคะ ในส่วนพื้นที่ที่มีต้นไม้ ก็จะมีให้ผิวสัมผัสที่แตกต่างกันออกไปนะคะ จะใช้ในกลุ่มของผู้ที่มีความบกพร่องทางการเห็นนะคะ แล้วก็มีในการบรรยาย อธิบายเพิ่มเติม ในแต่ละส่วน ในแต่ละพื้นที่นะคะ อย่างเช่น บอกเกี่ยวกับความกว้าง ขนาดพื้นที่ จำนวนประชากร หรือว่ารายละเอียดอื่น ๆ ที่เขาจะนำมาใส่ใน Memory ข้อมูลของพื้นที่ แต่ละทวีปหรือว่าแต่ละประเทศนะคะ โดยจะวิธีการใช้ ก็ใช้ปากกาจิ้มลงไปนะคะ มีการบรรยายเสียงนะคะ เป็นเสียง เสียงก็จะเป็นทั้งเสียงภาษาอังกฤษ และก็เป็นเสียงภาษาไทย แล้วแต่เขาจะใส่เมมโมรีเข้ามาให้นะคะ แล้วก็ในการใช้นะคะ ก็จะมีคู่มือควบคู่ในการใช้ด้วยนะคะ สำหรับผู้บกพร่องทางการเห็น ที่เป็นตัวอักษรปกตินะคะ ในเล่มคู่มือนะคะ แล้วก็เป็นเล่มที่เป็นตัวอักษรเบรลล์ แล้วก็ถ้าใช้ในตัวลูกโลกเลยก็จะเป็นเขียนสังเคราะห์นะคะ อันนี้คือเป็นวัสดุอุปกรณ์ ที่นำมาหยิบมาจับ สัมผัสได้เลย กับกลุ่มผู้บกพร่องทางการเห็นนะคะ อันนี้เป็นอุปกรณ์วัดระดับความสูงความต่ำ ของพื้นผิวนะคะ อันนี้จะเป็นกลุ่ม ในการเห็นใช้ในการเรียนวิทยาศาสตร์เรียนเคมี เรียนคณิตศาสตร์ ค่าสีเป็นอุปกรณ์อ่านค่าสีนะคะ แต่ว่าเครื่องนี้จะอ่านแค่เป็นภาษาอังกฤษนะคะ บอกเป็นสีต่าง ๆ แล้วก็ระดับของสี ระดับของสี ก็คือจะมีความเข้มความอ่อนหรือว่าเป็นชื่อเฉพาะ สีกากี สีขี้ม้า สีเขียวใบเตย ใบตองอะไรก็แล้วแต่ ก็จะเป็นสื่ออุปกรณ์ ช่วยสนับสนุนการเรียนรู้ ของผู้บกพร่องทางการเห็นนะคะ โครงการแก้มลิงเป็นสื่อ โครงการแก้มลิง แก้มลิงนี้เป็นของใครคะ เป็นของพระเจ้าแผ่นดิน ร.9 น ะมันเป็นอย่างไรเอ่ยแก้มลิง นักศึกษารู้ไหมคะ แก้มลิงเป็นอย่างไร มาร์กี้บอกว่าดูตามภาพนะคะนักศึกษา ดูตามภาพ เลื่อนไม่ได้เหรอ</w:t>
      </w:r>
    </w:p>
    <w:p>
      <w:pPr>
        <w:pStyle w:val="BodyText"/>
      </w:pPr>
      <w:r>
        <w:t xml:space="preserve">(ล่าม) เกี่ยวกับการปลูกต้นไม้ครับ ที่เป็นของ ร.9 ครับ</w:t>
      </w:r>
    </w:p>
    <w:p>
      <w:pPr>
        <w:pStyle w:val="BodyText"/>
      </w:pPr>
      <w:r>
        <w:t xml:space="preserve">(อาจารย์ภาวิณี) โอเคครับ เกี่ยวกับ.. เกี่ยวกับการแบ่งพื้นที่ เกี่ยวกับการกักเก็บของน้ำนะคะ ก็จะกักเก็บน้ำไว้ใช้ประโยชน์ ในแต่ละส่วนนะ แล้วก็ส่งผลถึงเกี่ยวกับการปลูกต้นไม้ใช่ไหมคะ การแบ่งส่วน แบ่งส่วนการปลูกต้นไม้ ปลูกพืช ปลูกผัก แบ่งส่วนการสร้างที่อยู่อาศัย สร้างที่พักนะ แต่ที่แน่ ๆ ก็คือเป็นการกักเก็บน้ำนะคะ โครงการแก้มลิง นักเรียนเคย… นักศึกษาเคยสังเกตไหม เวลาที่ไปดูลิงน่ะค่ะ เวลาเอาอาหารให้มัน มันก็จะรีบกิน ไม่ใช่รีบกินนะคะ รีบออกมาหานี่ มาไว้ที่แก้ม แล้วแก้มมันก็เริ่มป่องขึ้นของขึ้นของขึ้น อันนั้น มันเป็นการเก็บ เก็บไว้ เพื่อที่จะไว้กินในครั้งต่อ ๆ ไป มันจะไม่กินหมดในครั้งเดียวนะคะ เหมือนว่า อย่างสมมติว่ามีเราไปเที่ยวสวนสัตว์นี้นะ มีคนหลาย ๆ คนเอาอาหารมาให้ แล้วมันก็จะเก็บ ๆ ๆ ให้รวมไว้ที่แก้ม พอคนกลับไปหมด มันก็จะค่อย ๆ เอาออกมากิน เอาออกมากิน ออกมาใช้นะคะ อันนี้โครงการของพระเจ้าแผ่นดิน ก็จะเป็นการสร้างเขื่อนค่ะ เป็นการสร้างเขื่อนที่ในฤดูฝนนะ ก็จะมีน้ำฝนฝนตามธรรมชาติใช่ไหมคะ มีน้ำตามธรรมชาติ ก็คือน้ำฝนนะคะ ตกลงมา แล้วก็จากหลาย ๆ ที่นะคะ อย่างเช่น ภูเขา มันก็จะไหล ๆ ๆ ลงมารวมกัน อยู่ในโครงการในที่ที่เป็นฝาย หรือเป็นที่กั้นเขื่อนกั้นน้ำเก็บไว้ใช้นะคะ พอหมดฤดูฝน เป็นฤดูแล้งนะ ก็จะมีการทยอยเปิด ตรงฝายตรงที่กั้นนะคะ ให้ประชาชน ให้คนใกล้ ๆ เคียงนะคะ ได้นำมาใช้ใช่ไหมคะ ก็ได้ปล่อยออกมา นอกเหนือทำเกษตรปลูกข้าว นอกฤดูกาลนะคะ อย่างเช่น ข้าวนาปรัง นะ ก็จะทำได้อยู่ตลอดปีนะคะ แต่ถ้าข้าวนาปีมันก็ไม่ได้อยู่ในโครงการแก้มลิงใช่ไหมคะ อันนี้ก็จะเป็นสมุดหรือสื่อที่ช่วยในการเรียนรู้ของผู้พิการนะคะ เกี่ยวกับเจตนารมณ์ของพระเจ้าแผ่นดินเรานะคะ รัชกาลที่ 9 นะคะ อันนี้ก็สามารถเรียนรู้ ได้จากผู้พิการทุกประเภทนะ เป็น… เป็นความรู้พื้นฐาน ความรู้ทั่วไปนะคะ ที่พระเจ้าแผ่นดินพระองค์ท่าน ได้คิดค้นให้พวกเราได้นำมาปรับใช้ในพื้นที่นะคะ หรือถ้าไม่ใช่โครงการแก้มลิงใช่ไหมคะ ก็จะเป็นโครงการย่อย ๆ แต่ละบ้าน หรือแต่ละพื้นที่นะคะ ก็จะสนับสนุน ขอรับการสนับสนุนจากรัฐบาลให้ขุดใช่ไหมคะ ในพื้นที่ของตัวเอง เพื่อจะไว้รองรับน้ำ ในฤดูฝน พอมีน้ำในฤดูฝน พอมาถึงหน้าแล้ง สามารถนำน้ำที่บ่อของเราน่ะ ที่มีเป็นโครงการนี้นะคะ นำมาใช้ปลูกผัก ปลูกต้นไม้ รดน้ำ รดผัก รดต้นไม้ หรือว่าบางคนก็จะอาจจะไม่มีน้ำประปาใช้อย่างนี้ค่ะ น่าจะเป็นน้ำที่เป็นน้ำบ่อธรรมชาติ สูบขึ้นมาใช้ในครัวเรือนนะคะ ใช้ซักผ้า หุง… ในกิจวัตร หรืออาบน้ำอะไรประมาณนี้ก็ได้นะคะ ตัวต่อไปนะคะ ก็จะเป็นพวก โมเดลเกี่ยวกับอวัยวะต่าง ๆ ในร่างกายนะ ก็จะให้ ไม่ใช่ว่ามีตั้งแต่ภายในนะคะ มันก็จะมีตั้งแต่อวัยวะภายนอกเลยนะคะ แท้ที่จริงนะคะ เป็นพวกสื่อการเรียน แต่อันนี้ภาพตัวอย่างจะไม่มีนะ ก็จะเป็นการผลิตสื่อที่ต้องผ่านโรงงานอุตสาหกรรมนะคะ มันถึงจะออกมาเป็นบล็อกที่สวยงามนะคะ ก็ช่วยในการเรียนรู้เรื่องอวัยวะทั้งภายนอก ภายใน ภายในก็เรียนรู้ได้ละเอียดเพิ่มมากขึ้นนะคะ อย่างเช่น ตัวนี้นะคะ เป็นหัวใจใช่ไหมคะ พื้นฐานของพวกเราที่เรียน ก็จะรู้ว่าหัวใจมี 4 ห้องใช่ไหมคะ ตัวนี้ก็จะเป็น Model ให้เราเห็นได้ชัด แต่ถ้าเป็นหัวใจจริง ๆ มันน่ากลัวไหมคะ แล้วมันก็ไม่มีตัวอย่างนะ แต่พวกนี้นะคะ เขาก็จะมีการทดแทนโดยการผลิตสื่อขึ้นมาให้เราได้ใช้ ในขนาดอาจจะเท่าขนาดจริงหรือขนาดที่ใหญ่กว่าก็ได้นะคะ ให้เห็นว่าเส้นเลือดมันสูบฉีดจากไหนไปไหน เข้าทางไหนนะคะ เราก็จะได้รู้ระบบการไหลเวียนของเลือด ระบบการทำงานของหัวใจของเรานะ พวกอวัยวะภายในต่าง ๆ นะคะ ให้นักศึกษาไปอ่านเพิ่มเติมได้ หรือเกี่ยวกับการกำเนิดของมนุษย์เรานะคะ ที่มีจุดเริ่มต้นตั้งแต่อยู่ในครรภ์นะคะ เด็กจะอยู่อย่างไร เริ่มเกิดมาอย่างไรนะคะ ก็นำมาใช้เป็นสื่อในการเรียนรู้ของเราได้นะคะ ทางเดินอาหาร อย่างนี้นะคะ เริ่มจากการกินเข้าปากเข้ามา หรือว่าผลกระทบของอาหาร ถ้ากินในลักษณะที่ผิดพลาด หรือท่านอนค่ะ อาหารอาจจะไม่ไหลลงไปนี้ จะไหลขึ้นมาข้างบน ขึ้นจมูกใช่ไหมคะ จะมาขึ้นจมูก ทำให้สำลักได้อย่างนี้ หรือว่าอาหารออกจมูก ใครเคยเป็นไหม เวลาแบบจังหวะลมหายใจพร้อมที่จะจามหรือว่าน้ำอย่างนี้ มันก็จะออกมาทางจมูกใช่ไหมคะ ก็จะทำให้เรามองเห็นภาพว่าการเดินทางของอาหาร การย่อย ถ้าเคี้ยวหรือว่ากินอะไรลงไป มันจะไปอยู่ในส่วนไหนอย่างนี้ค่ะ มันจะย่อยอย่างไร เกี่ยวกับโรคเรา มันจะเกิดจากตรงไหน ใช่ไหมคะ เป็นไส้ติ่ง มันเกิดจากส่วนของตรงไหน ในตำแหน่งไหน ข้างในเรา ใช่ไหมคะ ก็ทำให้เรามองเห็นภาพ เข้าใจภาพมากขึ้นนะ อันนี้ภายในทั้งหมดของร่างกายนะคะ บางโมเดลก็สามารถหยิบส่วนต่าง ๆ ออกมาดู แล้วก็สามารถที่จะเรียนรู้ได้ทั้ง 4 ทิศทางนะ บน ล่าง รอบซ้ายขวานะคะ ในบางชิ้นนะคะ หุ่นจำลองพวกการได้ยิน ทำไมเราถึงหูไม่ได้ยินนะคะ น่าจะเกี่ยวกับพวกแก้วหูนะคะ คือถ้าเป็นหูหนวก ก็จะไม่มีแก้วหูนะคะ ถ้าฟังคนหูตึง หูตึงอาจจะพวกเศษสิ่งสกปรกขี้ไคลหรืออะไรสักอย่างไปปิดบังแก้วหูอย่างนี้นะคะ อาจจะทำให้ไม่ได้ยิน ก็จะเป็นโมเดลมาช่วยในการเรียนการสอน การเรียนรู้สรีระร่างกายของเราด้วยนะคะ อันนี้ก็แชร์ให้นักศึกษารู้คร่าว ๆ นะ ว่ามีพวกสื่อวัสดุอุปกรณ์ ช่วยในการเรียนนะคะ แล้วสื่ออุปกรณ์ช่วยในการเรียนอีกพื้นฐาน น่าจะเป็นพวกแฟกซ์การ์ดใช่ไหมคะ พวกภาพ บัตรต่าง ๆ แล้วก็ปัจจุบันนี้นะคะ ก็จะมีบทเรียน AI นะคะ เข้ามาใช้เรียนในทั้งระบบผ่านคอมพิวเตอร์นะคะ หรือว่าเครื่องเล่นบางชนิดนะคะ ที่เป็นชนิดเฉพาะที่เราได้เรียนไปครั้งก่อน ๆ นู้นแล้วนะคะ อาจจะมีการเสียบการ์ดเข้าไป ช่วยในการอ่านการออกเสียงนะคะ หรือจะเป็นเครื่องเฉพาะ หรือบางอย่างเช่น เครื่อง Dictionary อย่างนี้ค่ะ ที่นำมาใช้ในการเรียนการสอนนะคะ พวกอื่น ๆ ที่เป็นอุปกรณ์สนับสนุน เกี่ยวกับการได้ยิน เกี่ยวกับการช่วยสนับสนุน หลังจากนี้นะคะ ก็ให้นักศึกษาไปเรียนรู้ศึกษาด้วยตนเองนะคะ เพราะว่ามันก็จะเป็นพวกแค่อุปกรณ์เสริมพี่… อาจารย์ที่กล่าวมาแล้วนะ มันจะเกี่ยวข้องกับพวกวัสดุอุปกรณ์ สื่อเทคโนโลยี ในการช่วยการเรียนอะไรบ้าง อย่างเช่นอันนี้ ก็จะเป็นอุปกรณ์ช่วยในการเขียน ของตาบอดนะ อันนี้ก็เคยเล่าไปแล้วนะคะ ว่ามันมีอะไรบ้างอย่างไร อันนี้ช่วยในการเขียนตัวอักษร หรือจะเป็นพวกอุปกรณ์ที่นำมาผลิตนำมาสร้างสื่อการเรียนการสอน ก็จะมีนะคะ อุปกรณ์ช่วยในชีวิตประจำวันอย่างนี้ ก็เป็นตัวช่วยในการเรียนรู้ได้เหมือนกันนะคะ อย่างเช่น ช้อนส้อมปกติธรรมดา ก็มาเพิ่มสายรัดสายอันนี้ เพื่อผูกกับมือที่บางคน ไม่สามารถที่จะกำได้นะ แต่ว่าจะต้องมีสายรัดช่วยนะคะ เพื่อจะให้ช้อนกับมือ ช้อนติดอยู่กับมือ จะได้สามารถใช้ได้นะคะ หูจับจะเป็นการปรับปรุงดัดแปลงจากของเดิมที่มีอยู่ ก็ถือว่าเป็นสื่อ แล้วก็เป็นเทคโนโลยีที่ช่วยสนับสนุนในการเรียนรู้ของผู้พิการได้เช่นกันนะคะ พวกอื่น ๆ นะ ให้นักศึกษาไปศึกษาเรียนรู้ในหนังสือ ได้ด้วยตนเองนะคะ ก็อาจารย์ก็จะขอจบคอร์สการสอน ของวิชาเทคโนโลยีสิ่งอำนวยความสะดวก ทางการศึกษาสำหรับผู้พิการ ไว้แค่นี้นะคะ สิ่งสำคัญของเราปัจจุบันนี้นะ อยากฝากนักศึกษานะคะ คือ ตัวนักศึกษาเองนะ ก็ตอนนี้ยังอยู่ปี 3 แอปพลิเคชันที่มีสนับสนุนในการเรียน อย่างเช่น แอปพลิเคชันแปลภาษานะคะ พยายามนำมาใช้ให้มันเกิดประโยชน์ได้มากที่สุดนะ หรือว่า Google อย่างนี้ค่ะ โลกของออนไลน์ เวลาที่มีงานมีการบ้านหรือสงสัยอะไร ให้นักศึกษาใช้พวกสื่อเทคโนโลยี เหล่านี้เข้ามาช่วยในชีวิต ประจำวัน ให้ได้มากที่สุดนะคะ หรือสิ่งที่อาจารย์ได้สอนไปนะ เกี่ยวกับพวกเทคโนโลยีสิ่งอุปกรณ์ ในอนาคตนะคะ นักศึกษาอาจจะได้ไปอยู่ที่โรงเรียน หรืออยู่ที่กระทรวงที่เกี่ยวกับผู้พิการ หรือมีลูกหลานมีญาติที่เป็นผู้พิการนะคะ ก็สามารถแนะนำเกี่ยวกับพวกสื่อเทคโนโลยีอุปกรณ์ การขอรับการสนับสนุน หรือว่าการขอที่สิทธิประโยชน์ต่าง ๆ ที่เกี่ยวกับผู้พิการนะ เครื่องช่วยฟังอย่างนี้ค่ะ จะขอรับได้จากตรงไหนก่อน เริ่มจากตรงไหนก่อนดีหรือไม่ฟรี นำความรู้ตรงนี้นะคะ ไปใช้ทั้งตัวเอง แล้วก็กับผู้อื่นนะคะ แล้วก็ในด้านการเรียนด้วยนะ ปัจจุบันของตนเองนะคะ นักศึกษามีอะไรจะถามอีกไหมคะ ก่อนที่เราจะปิดคอร์ส มีไหม ไม่มีนะคะ แต่ว่าเดี๋ยวอาจารย์อยากจะคุยกับนักศึกษานะคะ เป็นวิชาของแอ่งสกลฯ นะมันจะแบ่งออกเป็น 2 กลุ่มนะคะ เขาจะให้เหมือนไปจัดบูธนำเสนอ มันจะมีอยู่ 2 คนใช่ไหมเห็นไหม รายชื่อน่ะค่ะ เป็นกลุ่มเดิมนะ จุ๊บๆ ก็จะมีคละกันนะ แต่ว่ามีกลุ่มกลุ่มของมิ่งนะคะ วุฒิชัย เดชมงคล กฤตกร คิดว่า 2 กลุ่มนี้คิดกันหรือยังคะว่าจะนำเสนออะไรที่เป็นเกี่ยวกับศิลปวัฒนธรรม เกี่ยวกับภูมิปัญญาท้องถิ่นของสกลนคร หรือว่าของภาคอีสานเรา นักศึกษาคิดกันไว้หรือยังเอ่ย วันนี้ก็วันที่ 21 แล้ว เราจะได้นำเสนอวันที่เท่าไรนะ งานมูลมังน่ะค่ะ 13 กุมภาพันธ์ 13 ให้นักศึกษาไปคุยกันนะคะ อาจารย์ก็อยากแนะนำน้อง ว่าให้… ให้เอานำผลิตภัณฑ์ที่แบบนักศึกษาไม่ต้องหาวัสดุอุปกรณ์ หรือไม่ต้องลงทุนค่าใช้จ่ายเยอะ อาจารย์เป็นห่วงเรื่องค่าใช้จ่ายของนักศึกษานะคะ เอาที่แบบเพื่อนสมาชิกในกลุ่มจ่ายได้ไหวนะคะ แล้วนักศึกษา ไม่ใช่แค่จะหามาว่าเป็นวัสดุอุปกรณ์อะไร รักษาต้องบอกแหล่งพี่มาด้วยนะคะ ว่ามันเกี่ยวข้องกับพื้นที่แอ่งสกลอย่างไรนะคะ มีถิ่นกำเนิดมาอย่างไร ต้องมีการเล่าประวัติของผลิตภัณฑ์นั้น ๆ ได้ด้วยนะคะ หรือถ้าสมมติว่าผลิตภัณฑ์นั้น นักศึกษาเหมือนวิชาการตลาดที่เราเรียนไปครั้งก่อนน่ะค่ะ นักศึกษาก็ต้องมีวิธีการกระจายของกระจายสินค้าออกไป ให้มันได้ หรือว่าผู้คนได้ใช้ ได้อย่างทั่วถึงนะ ก็ให้นักศึกษาคุยกันตกลงกันนะคะ เพราะว่าเดี๋ยวจากที่คุยกับอาจารย์นะคะ ว่าน่าจะได้คุยได้นำเสนอด้วยนะคะ นักศึกษาสมาชิกในกลุ่ม ก็ทำความเข้าใจของผลิตภัณฑ์ในกลุ่มของตนเองด้วยนะคะ แล้วก็วิชาโปรเจกต์ วิชาโครงงาน เริ่มทำกันหรือยัง ได้บทไหนแล้ว ตัวโครงงาน ทำยากเหรอ บทที่ 2 อยู่ ก็หาไปเรื่อย ๆ นะคะ เพราะเดี๋ยวจะได้เทอม… อยู่ภายในเทอมนี้ เดี๋ยวจะได้ขึ้นสอบ 3 บทนะคะ อาจจะได้สอบรอ หรือทำให้มันครบ 3 บทนะ ช่วงปิดเทอมอาจจะได้พัก หรือถ้าอย่างนั้น ก็อาจจะถ้ากลุ่มไหน ที่ไปถ่ายวิดีโอ ก็อาจจะไปถ่ายรอได้นะคะ หรือตัดต่อ ตัดต่อใช้โปรแกรมตัดต่อรอเลยนะคะ สำหรับกลุ่มของบาส แบ่งกันเลยใครจะปั้น ฝึกปั้นไว้เลยนะคะ โมเดล แบ่งกันเลยนะคะ เรียนรู้วิธีการปั้นไว้เลยนะ ถ้าอย่างนั้นตอนนี้ให้นักศึกษาเริ่มตัดต่อภาพวิดีโอ ไปถ่ายวิดีโอนะคะ เริ่มปั้นตัวการ์ตูนกันได้แล้วนะคะ ปั้นฉาก ปั้นตัวการ์ตูน ถ้าทำในเวลาว่าง ๆ นอกเหนือจากงานการบ้าน ของอาจารย์นะคะ ตอนนี้ก็จะเหลืออยู่แค่อาจารย์แม่ กับอาจารย์แอนนะ กับคิดแผน ของวิชาแอ่งสกลฯ นะคะ ก็ฝากแค่นี้ค่ะ สำหรับวันนี้ก็พอแค่นี้นะคะ ก็ขอบคุณพี่ล่ามนะคะ สวัสดีค่ะ</w:t>
      </w:r>
    </w:p>
    <w:p>
      <w:pPr>
        <w:pStyle w:val="BodyText"/>
      </w:pPr>
      <w:r>
        <w:t xml:space="preserve">(ล่าม) ขอบคุณครับ สวัสดีครับ มิ่งอย่าลืมเด้อ ของอาจารย์แอนอาจารย์ เอาคะแนนมา ให้ดูอาจารย์ไม่มีคะแนนเลยนะ ไม่มีคะแนนเก็บแล้วอาจารย์ก็เลยบอกว่าอาจาร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210168</dc:title>
  <dc:creator/>
  <cp:keywords/>
  <dcterms:created xsi:type="dcterms:W3CDTF">2025-02-13T03:14:58Z</dcterms:created>
  <dcterms:modified xsi:type="dcterms:W3CDTF">2025-02-13T03: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กราคม 2568 เวลา 09.00 น.</vt:lpwstr>
  </property>
  <property fmtid="{D5CDD505-2E9C-101B-9397-08002B2CF9AE}" pid="3" name="subtitle">
    <vt:lpwstr/>
  </property>
</Properties>
</file>